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F64" w:rsidRPr="00B534A1" w:rsidRDefault="006B3F64" w:rsidP="006B3F64">
      <w:pPr>
        <w:spacing w:after="0" w:line="240" w:lineRule="auto"/>
        <w:jc w:val="center"/>
        <w:rPr>
          <w:rFonts w:ascii="Roboto Medium" w:hAnsi="Roboto Medium"/>
          <w:b/>
          <w:sz w:val="24"/>
          <w:szCs w:val="24"/>
        </w:rPr>
      </w:pPr>
      <w:r w:rsidRPr="00B534A1">
        <w:rPr>
          <w:rFonts w:ascii="Roboto Medium" w:hAnsi="Roboto Medium"/>
          <w:b/>
          <w:sz w:val="24"/>
          <w:szCs w:val="24"/>
        </w:rPr>
        <w:t>ASSIGNMENT NO 3</w:t>
      </w:r>
    </w:p>
    <w:p w:rsidR="006B3F64" w:rsidRPr="00B534A1" w:rsidRDefault="00FD5AF7" w:rsidP="006B3F64">
      <w:pPr>
        <w:spacing w:after="0" w:line="240" w:lineRule="auto"/>
        <w:rPr>
          <w:rFonts w:ascii="Roboto Medium" w:hAnsi="Roboto Medium"/>
          <w:b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Q1</w:t>
      </w:r>
      <w:r w:rsidR="006B3F64" w:rsidRPr="00B534A1">
        <w:rPr>
          <w:rFonts w:ascii="Roboto Medium" w:hAnsi="Roboto Medium"/>
          <w:sz w:val="24"/>
          <w:szCs w:val="24"/>
        </w:rPr>
        <w:t>.</w:t>
      </w:r>
      <w:r>
        <w:rPr>
          <w:rFonts w:ascii="Roboto Medium" w:hAnsi="Roboto Medium"/>
          <w:sz w:val="24"/>
          <w:szCs w:val="24"/>
        </w:rPr>
        <w:t xml:space="preserve"> </w:t>
      </w:r>
      <w:r w:rsidR="006B3F64" w:rsidRPr="00B534A1">
        <w:rPr>
          <w:rFonts w:ascii="Roboto Medium" w:hAnsi="Roboto Medium"/>
          <w:sz w:val="24"/>
          <w:szCs w:val="24"/>
        </w:rPr>
        <w:t>W</w:t>
      </w:r>
      <w:r>
        <w:rPr>
          <w:rFonts w:ascii="Roboto Medium" w:hAnsi="Roboto Medium"/>
          <w:sz w:val="24"/>
          <w:szCs w:val="24"/>
        </w:rPr>
        <w:t>hat</w:t>
      </w:r>
      <w:r w:rsidR="006B3F64" w:rsidRPr="00B534A1">
        <w:rPr>
          <w:rFonts w:ascii="Roboto Medium" w:hAnsi="Roboto Medium"/>
          <w:sz w:val="24"/>
          <w:szCs w:val="24"/>
        </w:rPr>
        <w:t xml:space="preserve"> is</w:t>
      </w:r>
      <w:r>
        <w:rPr>
          <w:rFonts w:ascii="Roboto Medium" w:hAnsi="Roboto Medium"/>
          <w:sz w:val="24"/>
          <w:szCs w:val="24"/>
        </w:rPr>
        <w:t xml:space="preserve"> an</w:t>
      </w:r>
      <w:r w:rsidR="006B3F64" w:rsidRPr="00B534A1">
        <w:rPr>
          <w:rFonts w:ascii="Roboto Medium" w:hAnsi="Roboto Medium"/>
          <w:sz w:val="24"/>
          <w:szCs w:val="24"/>
        </w:rPr>
        <w:t xml:space="preserve"> inline function? Explain with</w:t>
      </w:r>
      <w:r>
        <w:rPr>
          <w:rFonts w:ascii="Roboto Medium" w:hAnsi="Roboto Medium"/>
          <w:sz w:val="24"/>
          <w:szCs w:val="24"/>
        </w:rPr>
        <w:t xml:space="preserve"> an</w:t>
      </w:r>
      <w:r w:rsidR="006B3F64" w:rsidRPr="00B534A1">
        <w:rPr>
          <w:rFonts w:ascii="Roboto Medium" w:hAnsi="Roboto Medium"/>
          <w:sz w:val="24"/>
          <w:szCs w:val="24"/>
        </w:rPr>
        <w:t xml:space="preserve"> example.</w:t>
      </w:r>
    </w:p>
    <w:p w:rsidR="006B3F64" w:rsidRPr="00B534A1" w:rsidRDefault="00B534A1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Q2</w:t>
      </w:r>
      <w:r w:rsidR="006B3F64" w:rsidRPr="00B534A1">
        <w:rPr>
          <w:rFonts w:ascii="Roboto Medium" w:hAnsi="Roboto Medium"/>
          <w:sz w:val="24"/>
          <w:szCs w:val="24"/>
        </w:rPr>
        <w:t>. Describe all the Access Specifier</w:t>
      </w:r>
      <w:r w:rsidR="005775B4">
        <w:rPr>
          <w:rFonts w:ascii="Roboto Medium" w:hAnsi="Roboto Medium"/>
          <w:sz w:val="24"/>
          <w:szCs w:val="24"/>
        </w:rPr>
        <w:t>s</w:t>
      </w:r>
      <w:r w:rsidR="006B3F64" w:rsidRPr="00B534A1">
        <w:rPr>
          <w:rFonts w:ascii="Roboto Medium" w:hAnsi="Roboto Medium"/>
          <w:sz w:val="24"/>
          <w:szCs w:val="24"/>
        </w:rPr>
        <w:t>.</w:t>
      </w:r>
    </w:p>
    <w:p w:rsidR="006B3F64" w:rsidRPr="00B534A1" w:rsidRDefault="006B3F64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</w:t>
      </w:r>
      <w:r w:rsidR="009978CA">
        <w:rPr>
          <w:rFonts w:ascii="Roboto Medium" w:hAnsi="Roboto Medium"/>
          <w:sz w:val="24"/>
          <w:szCs w:val="24"/>
        </w:rPr>
        <w:t>3</w:t>
      </w:r>
      <w:r w:rsidRPr="00B534A1">
        <w:rPr>
          <w:rFonts w:ascii="Roboto Medium" w:hAnsi="Roboto Medium"/>
          <w:sz w:val="24"/>
          <w:szCs w:val="24"/>
        </w:rPr>
        <w:t>. Write a program to swap private data of two different class</w:t>
      </w:r>
      <w:r w:rsidR="00B534A1">
        <w:rPr>
          <w:rFonts w:ascii="Roboto Medium" w:hAnsi="Roboto Medium"/>
          <w:sz w:val="24"/>
          <w:szCs w:val="24"/>
        </w:rPr>
        <w:t xml:space="preserve"> using Friend Function</w:t>
      </w:r>
      <w:r w:rsidRPr="00B534A1">
        <w:rPr>
          <w:rFonts w:ascii="Roboto Medium" w:hAnsi="Roboto Medium"/>
          <w:sz w:val="24"/>
          <w:szCs w:val="24"/>
        </w:rPr>
        <w:t>.</w:t>
      </w:r>
    </w:p>
    <w:p w:rsidR="006B3F64" w:rsidRPr="00B534A1" w:rsidRDefault="006B3F64" w:rsidP="006B3F64">
      <w:pPr>
        <w:spacing w:after="0" w:line="240" w:lineRule="auto"/>
        <w:jc w:val="center"/>
        <w:rPr>
          <w:rFonts w:ascii="Roboto Medium" w:hAnsi="Roboto Medium"/>
          <w:b/>
          <w:sz w:val="24"/>
          <w:szCs w:val="24"/>
        </w:rPr>
      </w:pPr>
    </w:p>
    <w:p w:rsidR="006B3F64" w:rsidRPr="00B534A1" w:rsidRDefault="006B3F64" w:rsidP="006B3F64">
      <w:pPr>
        <w:spacing w:after="0" w:line="240" w:lineRule="auto"/>
        <w:jc w:val="center"/>
        <w:rPr>
          <w:rFonts w:ascii="Roboto Medium" w:hAnsi="Roboto Medium"/>
          <w:b/>
          <w:sz w:val="24"/>
          <w:szCs w:val="24"/>
        </w:rPr>
      </w:pPr>
      <w:r w:rsidRPr="00B534A1">
        <w:rPr>
          <w:rFonts w:ascii="Roboto Medium" w:hAnsi="Roboto Medium"/>
          <w:b/>
          <w:sz w:val="24"/>
          <w:szCs w:val="24"/>
        </w:rPr>
        <w:t>ASSIGNMENT NO 4</w:t>
      </w:r>
    </w:p>
    <w:p w:rsidR="006B3F64" w:rsidRPr="00B534A1" w:rsidRDefault="006B3F64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1.</w:t>
      </w:r>
      <w:r w:rsidR="0000406B">
        <w:rPr>
          <w:rFonts w:ascii="Roboto Medium" w:hAnsi="Roboto Medium"/>
          <w:sz w:val="24"/>
          <w:szCs w:val="24"/>
        </w:rPr>
        <w:t xml:space="preserve"> </w:t>
      </w:r>
      <w:r w:rsidRPr="00B534A1">
        <w:rPr>
          <w:rFonts w:ascii="Roboto Medium" w:hAnsi="Roboto Medium"/>
          <w:sz w:val="24"/>
          <w:szCs w:val="24"/>
        </w:rPr>
        <w:t>Write a program to find area of Rectangle, circle and square using Function Overloading.</w:t>
      </w:r>
    </w:p>
    <w:p w:rsidR="006B3F64" w:rsidRPr="00B534A1" w:rsidRDefault="006B3F64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3.</w:t>
      </w:r>
      <w:r w:rsidR="0000406B">
        <w:rPr>
          <w:rFonts w:ascii="Roboto Medium" w:hAnsi="Roboto Medium"/>
          <w:sz w:val="24"/>
          <w:szCs w:val="24"/>
        </w:rPr>
        <w:t xml:space="preserve"> </w:t>
      </w:r>
      <w:r w:rsidRPr="00B534A1">
        <w:rPr>
          <w:rFonts w:ascii="Roboto Medium" w:hAnsi="Roboto Medium"/>
          <w:sz w:val="24"/>
          <w:szCs w:val="24"/>
        </w:rPr>
        <w:t xml:space="preserve">Describe Operator overloading. List the </w:t>
      </w:r>
      <w:r w:rsidR="00413AE7" w:rsidRPr="00B534A1">
        <w:rPr>
          <w:rFonts w:ascii="Roboto Medium" w:hAnsi="Roboto Medium"/>
          <w:sz w:val="24"/>
          <w:szCs w:val="24"/>
        </w:rPr>
        <w:t>operators that</w:t>
      </w:r>
      <w:r w:rsidRPr="00B534A1">
        <w:rPr>
          <w:rFonts w:ascii="Roboto Medium" w:hAnsi="Roboto Medium"/>
          <w:sz w:val="24"/>
          <w:szCs w:val="24"/>
        </w:rPr>
        <w:t xml:space="preserve"> cannot be overloaded. Create a class to perform matrix additi</w:t>
      </w:r>
      <w:r w:rsidR="00B534A1">
        <w:rPr>
          <w:rFonts w:ascii="Roboto Medium" w:hAnsi="Roboto Medium"/>
          <w:sz w:val="24"/>
          <w:szCs w:val="24"/>
        </w:rPr>
        <w:t>on using operator overloading.</w:t>
      </w:r>
    </w:p>
    <w:p w:rsidR="006B3F64" w:rsidRPr="00B534A1" w:rsidRDefault="006B3F64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4. Explain scope resolution operator with an example.</w:t>
      </w:r>
    </w:p>
    <w:p w:rsidR="006B3F64" w:rsidRPr="00B534A1" w:rsidRDefault="0000406B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 xml:space="preserve">Q5. </w:t>
      </w:r>
      <w:r w:rsidR="006B3F64" w:rsidRPr="00B534A1">
        <w:rPr>
          <w:rFonts w:ascii="Roboto Medium" w:hAnsi="Roboto Medium"/>
          <w:sz w:val="24"/>
          <w:szCs w:val="24"/>
        </w:rPr>
        <w:t>What is static variable and static function?</w:t>
      </w:r>
      <w:bookmarkStart w:id="0" w:name="_GoBack"/>
      <w:bookmarkEnd w:id="0"/>
    </w:p>
    <w:p w:rsidR="006B3F64" w:rsidRPr="00B534A1" w:rsidRDefault="006B3F64" w:rsidP="006B3F64">
      <w:pPr>
        <w:spacing w:after="0" w:line="240" w:lineRule="auto"/>
        <w:jc w:val="both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 xml:space="preserve">        </w:t>
      </w:r>
    </w:p>
    <w:p w:rsidR="006B3F64" w:rsidRPr="00B534A1" w:rsidRDefault="006B3F64" w:rsidP="006B3F64">
      <w:pPr>
        <w:spacing w:after="0" w:line="240" w:lineRule="auto"/>
        <w:jc w:val="center"/>
        <w:rPr>
          <w:rFonts w:ascii="Roboto Medium" w:hAnsi="Roboto Medium"/>
          <w:b/>
          <w:sz w:val="24"/>
          <w:szCs w:val="24"/>
        </w:rPr>
      </w:pPr>
      <w:r w:rsidRPr="00B534A1">
        <w:rPr>
          <w:rFonts w:ascii="Roboto Medium" w:hAnsi="Roboto Medium"/>
          <w:b/>
          <w:sz w:val="24"/>
          <w:szCs w:val="24"/>
        </w:rPr>
        <w:t>ASSIGNMENT NO.5</w:t>
      </w:r>
    </w:p>
    <w:p w:rsidR="006B3F64" w:rsidRPr="00B534A1" w:rsidRDefault="006B3F64" w:rsidP="006B3F64">
      <w:pPr>
        <w:spacing w:after="0" w:line="240" w:lineRule="auto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 xml:space="preserve">Q1.What is </w:t>
      </w:r>
      <w:proofErr w:type="gramStart"/>
      <w:r w:rsidRPr="00B534A1">
        <w:rPr>
          <w:rFonts w:ascii="Roboto Medium" w:hAnsi="Roboto Medium"/>
          <w:sz w:val="24"/>
          <w:szCs w:val="24"/>
        </w:rPr>
        <w:t>Inheritance?</w:t>
      </w:r>
      <w:proofErr w:type="gramEnd"/>
      <w:r w:rsidRPr="00B534A1">
        <w:rPr>
          <w:rFonts w:ascii="Roboto Medium" w:hAnsi="Roboto Medium"/>
          <w:sz w:val="24"/>
          <w:szCs w:val="24"/>
        </w:rPr>
        <w:t xml:space="preserve"> Explain various types of inheritance giving an example for each</w:t>
      </w:r>
    </w:p>
    <w:p w:rsidR="006B3F64" w:rsidRPr="00B534A1" w:rsidRDefault="006B3F64" w:rsidP="006B3F64">
      <w:pPr>
        <w:spacing w:after="0" w:line="240" w:lineRule="auto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2.Explain multilevel Inheritance in detail with suitable C++ code</w:t>
      </w:r>
    </w:p>
    <w:p w:rsidR="006B3F64" w:rsidRPr="00B534A1" w:rsidRDefault="006B3F64" w:rsidP="006B3F64">
      <w:pPr>
        <w:spacing w:after="0" w:line="240" w:lineRule="auto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3.Explain Stream class with suitable example.</w:t>
      </w:r>
    </w:p>
    <w:p w:rsidR="006B3F64" w:rsidRPr="00B534A1" w:rsidRDefault="006B3F64" w:rsidP="006B3F64">
      <w:pPr>
        <w:spacing w:after="0" w:line="240" w:lineRule="auto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4.define all the modes used in file handling.</w:t>
      </w:r>
    </w:p>
    <w:p w:rsidR="006B3F64" w:rsidRPr="00B534A1" w:rsidRDefault="006B3F64" w:rsidP="006B3F64">
      <w:pPr>
        <w:spacing w:after="0" w:line="240" w:lineRule="auto"/>
        <w:rPr>
          <w:rFonts w:ascii="Roboto Medium" w:hAnsi="Roboto Medium"/>
          <w:sz w:val="24"/>
          <w:szCs w:val="24"/>
        </w:rPr>
      </w:pPr>
      <w:r w:rsidRPr="00B534A1">
        <w:rPr>
          <w:rFonts w:ascii="Roboto Medium" w:hAnsi="Roboto Medium"/>
          <w:sz w:val="24"/>
          <w:szCs w:val="24"/>
        </w:rPr>
        <w:t>Q5. Write a C++ program to add two complex number by overloading binary plus (+) operator</w:t>
      </w:r>
    </w:p>
    <w:p w:rsidR="00DC5761" w:rsidRPr="00B534A1" w:rsidRDefault="00DC5761">
      <w:pPr>
        <w:rPr>
          <w:rFonts w:ascii="Roboto Medium" w:hAnsi="Roboto Medium"/>
        </w:rPr>
      </w:pPr>
    </w:p>
    <w:sectPr w:rsidR="00DC5761" w:rsidRPr="00B534A1" w:rsidSect="00B534A1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MbcwNzQzMTc1szRT0lEKTi0uzszPAykwqgUAJ9gj0ywAAAA="/>
  </w:docVars>
  <w:rsids>
    <w:rsidRoot w:val="006B3F64"/>
    <w:rsid w:val="0000406B"/>
    <w:rsid w:val="00413AE7"/>
    <w:rsid w:val="005775B4"/>
    <w:rsid w:val="006B3F64"/>
    <w:rsid w:val="009978CA"/>
    <w:rsid w:val="00B534A1"/>
    <w:rsid w:val="00DC5761"/>
    <w:rsid w:val="00FD5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06B0C"/>
  <w15:docId w15:val="{8B8185A4-E2B9-4772-906A-ABA0BC29D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3F64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Vayu Dugar</cp:lastModifiedBy>
  <cp:revision>7</cp:revision>
  <dcterms:created xsi:type="dcterms:W3CDTF">2019-11-21T07:37:00Z</dcterms:created>
  <dcterms:modified xsi:type="dcterms:W3CDTF">2019-11-26T18:34:00Z</dcterms:modified>
</cp:coreProperties>
</file>